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22E0C" w14:textId="59FBDC12" w:rsidR="00756ED8" w:rsidRDefault="00D95735">
      <w:pPr>
        <w:pStyle w:val="Heading1"/>
        <w:jc w:val="center"/>
        <w:rPr>
          <w:rFonts w:ascii="Times New Roman" w:eastAsia="Times New Roman" w:hAnsi="Times New Roman" w:cs="Times New Roman"/>
          <w:b/>
          <w:sz w:val="44"/>
          <w:szCs w:val="44"/>
          <w:u w:val="single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b/>
          <w:sz w:val="44"/>
          <w:szCs w:val="44"/>
          <w:u w:val="single"/>
        </w:rPr>
        <w:t xml:space="preserve">Task </w:t>
      </w:r>
      <w:r w:rsidR="00F71A2D">
        <w:rPr>
          <w:rFonts w:ascii="Times New Roman" w:eastAsia="Times New Roman" w:hAnsi="Times New Roman" w:cs="Times New Roman"/>
          <w:b/>
          <w:sz w:val="44"/>
          <w:szCs w:val="44"/>
          <w:u w:val="single"/>
        </w:rPr>
        <w:t>6</w:t>
      </w:r>
      <w:r>
        <w:rPr>
          <w:rFonts w:ascii="Times New Roman" w:eastAsia="Times New Roman" w:hAnsi="Times New Roman" w:cs="Times New Roman"/>
          <w:b/>
          <w:sz w:val="44"/>
          <w:szCs w:val="44"/>
          <w:u w:val="single"/>
        </w:rPr>
        <w:t xml:space="preserve"> – Post-Mortem Report</w:t>
      </w:r>
    </w:p>
    <w:p w14:paraId="5C822E0D" w14:textId="77777777" w:rsidR="00756ED8" w:rsidRPr="00975E2D" w:rsidRDefault="00D95735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t>This document presents a detailed analysis of software requirement analysis activities conducted by Team 26. The first artifact we created during the analysis is a vision document. Following is the discussion in details:</w:t>
      </w:r>
    </w:p>
    <w:p w14:paraId="5C822E0E" w14:textId="77777777" w:rsidR="00756ED8" w:rsidRPr="00975E2D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0F" w14:textId="77777777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Questions and answers</w:t>
      </w: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975E2D">
        <w:rPr>
          <w:rFonts w:ascii="Times New Roman" w:eastAsia="Times New Roman" w:hAnsi="Times New Roman" w:cs="Times New Roman"/>
          <w:sz w:val="24"/>
          <w:szCs w:val="24"/>
        </w:rPr>
        <w:t>for the elicitation artefacts used in this delivery:</w:t>
      </w:r>
    </w:p>
    <w:p w14:paraId="5C822E10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advantage of this technique based on your experience in this assignment?</w:t>
      </w:r>
    </w:p>
    <w:p w14:paraId="5C822E14" w14:textId="77777777" w:rsidR="00756ED8" w:rsidRPr="00975E2D" w:rsidRDefault="00756ED8" w:rsidP="007B3FF2">
      <w:pPr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C822E15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at was the disadvantage of this technique based on your experience in this assignment?</w:t>
      </w:r>
    </w:p>
    <w:p w14:paraId="5C822E1A" w14:textId="77777777" w:rsidR="00756ED8" w:rsidRPr="00975E2D" w:rsidRDefault="00756ED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822E1B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ow efficient was the technique, i.e. how good requirements did it help uncover given the time it took to use?</w:t>
      </w:r>
    </w:p>
    <w:p w14:paraId="5C822E20" w14:textId="77777777" w:rsidR="00756ED8" w:rsidRPr="00975E2D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1" w14:textId="77777777" w:rsidR="00756ED8" w:rsidRPr="00975E2D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n which situations would you use this technique in a future project? </w:t>
      </w:r>
    </w:p>
    <w:p w14:paraId="5C822E25" w14:textId="77777777" w:rsidR="00756ED8" w:rsidRPr="00975E2D" w:rsidRDefault="00756ED8">
      <w:pPr>
        <w:spacing w:line="240" w:lineRule="auto"/>
        <w:ind w:left="226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26" w14:textId="2E368784" w:rsidR="00756ED8" w:rsidRDefault="00D9573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ind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n which situations would you not use this technique in a future project?</w:t>
      </w:r>
    </w:p>
    <w:p w14:paraId="0E673BF4" w14:textId="77777777" w:rsidR="00F71A2D" w:rsidRDefault="00F71A2D" w:rsidP="00F71A2D">
      <w:pPr>
        <w:pStyle w:val="ListParagrap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7CF998C8" w14:textId="77777777" w:rsidR="00F71A2D" w:rsidRPr="00975E2D" w:rsidRDefault="00F71A2D" w:rsidP="00F71A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 w:right="280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5C822E29" w14:textId="1153407D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t>2. Summarize how much time was spent (in total and by each group member) on the steps/activities involved as well as for the delivery as a whole.  Be honest with the time spent, as this information will in no way be used for any grading. For more details related to commit history and logging of this delivery-1, please see Appendix A to Appendix E.</w:t>
      </w:r>
    </w:p>
    <w:p w14:paraId="41DDAD63" w14:textId="77777777" w:rsidR="00AC6570" w:rsidRPr="00975E2D" w:rsidRDefault="00AC6570">
      <w:pPr>
        <w:spacing w:line="240" w:lineRule="auto"/>
        <w:ind w:right="28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9715" w:type="dxa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4A0" w:firstRow="1" w:lastRow="0" w:firstColumn="1" w:lastColumn="0" w:noHBand="0" w:noVBand="1"/>
      </w:tblPr>
      <w:tblGrid>
        <w:gridCol w:w="1795"/>
        <w:gridCol w:w="1890"/>
        <w:gridCol w:w="1260"/>
        <w:gridCol w:w="1260"/>
        <w:gridCol w:w="1178"/>
        <w:gridCol w:w="1170"/>
        <w:gridCol w:w="1162"/>
      </w:tblGrid>
      <w:tr w:rsidR="00264625" w:rsidRPr="00975E2D" w14:paraId="5C822E31" w14:textId="77777777" w:rsidTr="002646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C822E2A" w14:textId="77777777" w:rsidR="00756ED8" w:rsidRPr="00975E2D" w:rsidRDefault="00D95735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Task</w:t>
            </w:r>
          </w:p>
        </w:tc>
        <w:tc>
          <w:tcPr>
            <w:tcW w:w="1890" w:type="dxa"/>
          </w:tcPr>
          <w:p w14:paraId="5C822E2B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Sub Task</w:t>
            </w:r>
          </w:p>
        </w:tc>
        <w:tc>
          <w:tcPr>
            <w:tcW w:w="1260" w:type="dxa"/>
          </w:tcPr>
          <w:p w14:paraId="5C822E2C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Apoorv</w:t>
            </w:r>
            <w:proofErr w:type="spellEnd"/>
          </w:p>
        </w:tc>
        <w:tc>
          <w:tcPr>
            <w:tcW w:w="1260" w:type="dxa"/>
          </w:tcPr>
          <w:p w14:paraId="5C822E2D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Divya</w:t>
            </w:r>
            <w:proofErr w:type="spellEnd"/>
          </w:p>
        </w:tc>
        <w:tc>
          <w:tcPr>
            <w:tcW w:w="1178" w:type="dxa"/>
          </w:tcPr>
          <w:p w14:paraId="5C822E2E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Manik</w:t>
            </w:r>
            <w:proofErr w:type="spellEnd"/>
          </w:p>
        </w:tc>
        <w:tc>
          <w:tcPr>
            <w:tcW w:w="1170" w:type="dxa"/>
          </w:tcPr>
          <w:p w14:paraId="5C822E2F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Nikhil</w:t>
            </w:r>
          </w:p>
        </w:tc>
        <w:tc>
          <w:tcPr>
            <w:tcW w:w="1162" w:type="dxa"/>
          </w:tcPr>
          <w:p w14:paraId="5C822E30" w14:textId="77777777" w:rsidR="00756ED8" w:rsidRPr="00975E2D" w:rsidRDefault="00D95735">
            <w:pPr>
              <w:ind w:right="28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proofErr w:type="spellStart"/>
            <w:r w:rsidRPr="00975E2D">
              <w:rPr>
                <w:rFonts w:ascii="Times New Roman" w:eastAsia="Times New Roman" w:hAnsi="Times New Roman" w:cs="Times New Roman"/>
              </w:rPr>
              <w:t>Sakib</w:t>
            </w:r>
            <w:proofErr w:type="spellEnd"/>
          </w:p>
        </w:tc>
      </w:tr>
      <w:tr w:rsidR="00264625" w:rsidRPr="00975E2D" w14:paraId="5C822E39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C822E32" w14:textId="77777777" w:rsidR="00756ED8" w:rsidRPr="00975E2D" w:rsidRDefault="00D95735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Background Study</w:t>
            </w:r>
          </w:p>
        </w:tc>
        <w:tc>
          <w:tcPr>
            <w:tcW w:w="1890" w:type="dxa"/>
          </w:tcPr>
          <w:p w14:paraId="5C822E33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260" w:type="dxa"/>
          </w:tcPr>
          <w:p w14:paraId="5C822E34" w14:textId="6A9FCC60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bookmarkStart w:id="1" w:name="_30j0zll" w:colFirst="0" w:colLast="0"/>
            <w:bookmarkEnd w:id="1"/>
          </w:p>
        </w:tc>
        <w:tc>
          <w:tcPr>
            <w:tcW w:w="1260" w:type="dxa"/>
          </w:tcPr>
          <w:p w14:paraId="5C822E35" w14:textId="0F706588" w:rsidR="001D0B89" w:rsidRPr="00975E2D" w:rsidRDefault="001D0B89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36" w14:textId="65F3C009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37" w14:textId="531B0ADC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38" w14:textId="4F7C81D9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42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</w:tcPr>
          <w:p w14:paraId="5C822E3A" w14:textId="77777777" w:rsidR="00756ED8" w:rsidRPr="00975E2D" w:rsidRDefault="00D95735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Elicitation Artifacts</w:t>
            </w:r>
          </w:p>
        </w:tc>
        <w:tc>
          <w:tcPr>
            <w:tcW w:w="1890" w:type="dxa"/>
          </w:tcPr>
          <w:p w14:paraId="5C822E3B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3C" w14:textId="768E3932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0" w:type="dxa"/>
          </w:tcPr>
          <w:p w14:paraId="5C822E3D" w14:textId="49352B6C" w:rsidR="002B31A6" w:rsidRPr="00975E2D" w:rsidRDefault="002B31A6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3E" w14:textId="17CFBC9B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40" w14:textId="17834F24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41" w14:textId="69C16C4A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4A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43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44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5C822E45" w14:textId="3C6452C9" w:rsidR="008A5965" w:rsidRPr="00975E2D" w:rsidRDefault="008A596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0" w:type="dxa"/>
          </w:tcPr>
          <w:p w14:paraId="5C822E46" w14:textId="6FC8C52E" w:rsidR="002B31A6" w:rsidRPr="00975E2D" w:rsidRDefault="002B31A6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47" w14:textId="04415F97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48" w14:textId="5AFCCA4B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49" w14:textId="2EE9800E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52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4B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4C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5C822E4D" w14:textId="5E8854FA" w:rsidR="008A5965" w:rsidRPr="00975E2D" w:rsidRDefault="008A596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0" w:type="dxa"/>
          </w:tcPr>
          <w:p w14:paraId="5C822E4E" w14:textId="4EE266A3" w:rsidR="002B31A6" w:rsidRPr="00975E2D" w:rsidRDefault="002B31A6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4F" w14:textId="2F30EBE3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50" w14:textId="02D640FB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51" w14:textId="708784AB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5A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</w:tcPr>
          <w:p w14:paraId="5C822E53" w14:textId="77777777" w:rsidR="00756ED8" w:rsidRPr="00975E2D" w:rsidRDefault="00D95735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Vision Document</w:t>
            </w:r>
          </w:p>
        </w:tc>
        <w:tc>
          <w:tcPr>
            <w:tcW w:w="1890" w:type="dxa"/>
          </w:tcPr>
          <w:p w14:paraId="5C822E54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55" w14:textId="19F989C3" w:rsidR="00CF1E52" w:rsidRPr="00975E2D" w:rsidRDefault="00CF1E52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0" w:type="dxa"/>
          </w:tcPr>
          <w:p w14:paraId="5C822E56" w14:textId="1526CF24" w:rsidR="002535AE" w:rsidRPr="00975E2D" w:rsidRDefault="002535AE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57" w14:textId="0CE54EA1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58" w14:textId="540632F4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59" w14:textId="0CDDAAE3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63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5B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5C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5C822E5D" w14:textId="2EF17DB0" w:rsidR="00CF1E52" w:rsidRPr="00975E2D" w:rsidRDefault="00CF1E52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0" w:type="dxa"/>
          </w:tcPr>
          <w:p w14:paraId="5C822E5E" w14:textId="016F9DC3" w:rsidR="002535AE" w:rsidRPr="00975E2D" w:rsidRDefault="002535AE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5F" w14:textId="3203E6A1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61" w14:textId="5AB38F72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62" w14:textId="3592EF67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6C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64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65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5C822E66" w14:textId="60F722A0" w:rsidR="00CF1E52" w:rsidRPr="00975E2D" w:rsidRDefault="00CF1E52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0" w:type="dxa"/>
          </w:tcPr>
          <w:p w14:paraId="5C822E67" w14:textId="03F836A9" w:rsidR="002535AE" w:rsidRPr="00975E2D" w:rsidRDefault="002535AE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68" w14:textId="64559F66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6A" w14:textId="43D0FA20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6B" w14:textId="431870F2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75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 w:val="restart"/>
          </w:tcPr>
          <w:p w14:paraId="5C822E6D" w14:textId="77777777" w:rsidR="00756ED8" w:rsidRPr="00975E2D" w:rsidRDefault="00D95735" w:rsidP="00AC6570">
            <w:pPr>
              <w:ind w:right="280"/>
              <w:jc w:val="center"/>
              <w:rPr>
                <w:rFonts w:ascii="Times New Roman" w:eastAsia="Times New Roman" w:hAnsi="Times New Roman" w:cs="Times New Roman"/>
              </w:rPr>
            </w:pPr>
            <w:r w:rsidRPr="00975E2D">
              <w:rPr>
                <w:rFonts w:ascii="Times New Roman" w:eastAsia="Times New Roman" w:hAnsi="Times New Roman" w:cs="Times New Roman"/>
              </w:rPr>
              <w:t>Postmortem Report</w:t>
            </w:r>
          </w:p>
        </w:tc>
        <w:tc>
          <w:tcPr>
            <w:tcW w:w="1890" w:type="dxa"/>
          </w:tcPr>
          <w:p w14:paraId="5C822E6E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on</w:t>
            </w:r>
          </w:p>
        </w:tc>
        <w:tc>
          <w:tcPr>
            <w:tcW w:w="1260" w:type="dxa"/>
          </w:tcPr>
          <w:p w14:paraId="5C822E6F" w14:textId="1BB1CD28" w:rsidR="00CF1E52" w:rsidRPr="00975E2D" w:rsidRDefault="00CF1E52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0" w:type="dxa"/>
          </w:tcPr>
          <w:p w14:paraId="5C822E70" w14:textId="0F1837D3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71" w14:textId="2F224749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73" w14:textId="511586BF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74" w14:textId="41DF3550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7E" w14:textId="77777777" w:rsidTr="002646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76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77" w14:textId="77777777" w:rsidR="00756ED8" w:rsidRPr="00264625" w:rsidRDefault="00D95735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Documentation</w:t>
            </w:r>
          </w:p>
        </w:tc>
        <w:tc>
          <w:tcPr>
            <w:tcW w:w="1260" w:type="dxa"/>
          </w:tcPr>
          <w:p w14:paraId="5C822E78" w14:textId="2B0D156E" w:rsidR="00591919" w:rsidRPr="00975E2D" w:rsidRDefault="00591919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0" w:type="dxa"/>
          </w:tcPr>
          <w:p w14:paraId="5C822E79" w14:textId="2FFBEEDC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7A" w14:textId="6F0735DA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7C" w14:textId="02A9D46D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7D" w14:textId="48470030" w:rsidR="00756ED8" w:rsidRPr="00975E2D" w:rsidRDefault="00756ED8" w:rsidP="00AC6570">
            <w:pPr>
              <w:ind w:right="28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264625" w:rsidRPr="00975E2D" w14:paraId="5C822E87" w14:textId="77777777" w:rsidTr="00264625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  <w:vMerge/>
          </w:tcPr>
          <w:p w14:paraId="5C822E7F" w14:textId="77777777" w:rsidR="00756ED8" w:rsidRPr="00975E2D" w:rsidRDefault="00756ED8" w:rsidP="00AC657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890" w:type="dxa"/>
          </w:tcPr>
          <w:p w14:paraId="5C822E80" w14:textId="77777777" w:rsidR="00756ED8" w:rsidRPr="00264625" w:rsidRDefault="00D95735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64625">
              <w:rPr>
                <w:rFonts w:ascii="Times New Roman" w:eastAsia="Times New Roman" w:hAnsi="Times New Roman" w:cs="Times New Roman"/>
                <w:sz w:val="20"/>
                <w:szCs w:val="20"/>
              </w:rPr>
              <w:t>Review</w:t>
            </w:r>
          </w:p>
        </w:tc>
        <w:tc>
          <w:tcPr>
            <w:tcW w:w="1260" w:type="dxa"/>
          </w:tcPr>
          <w:p w14:paraId="5C822E81" w14:textId="7A763DEF" w:rsidR="00591919" w:rsidRPr="00975E2D" w:rsidRDefault="00591919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0" w:type="dxa"/>
          </w:tcPr>
          <w:p w14:paraId="5C822E82" w14:textId="2532EAE5" w:rsidR="006461E1" w:rsidRPr="00975E2D" w:rsidRDefault="006461E1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8" w:type="dxa"/>
          </w:tcPr>
          <w:p w14:paraId="5C822E83" w14:textId="2D6A0A6A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70" w:type="dxa"/>
          </w:tcPr>
          <w:p w14:paraId="5C822E85" w14:textId="581E5953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2" w:type="dxa"/>
          </w:tcPr>
          <w:p w14:paraId="5C822E86" w14:textId="1F55B6AC" w:rsidR="00756ED8" w:rsidRPr="00975E2D" w:rsidRDefault="00756ED8" w:rsidP="00AC6570">
            <w:pPr>
              <w:ind w:right="28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5C822E88" w14:textId="77777777" w:rsidR="00756ED8" w:rsidRPr="00975E2D" w:rsidRDefault="00756ED8">
      <w:pPr>
        <w:spacing w:line="240" w:lineRule="auto"/>
        <w:ind w:left="1440" w:right="280"/>
        <w:rPr>
          <w:rFonts w:ascii="Times New Roman" w:eastAsia="Times New Roman" w:hAnsi="Times New Roman" w:cs="Times New Roman"/>
          <w:sz w:val="24"/>
          <w:szCs w:val="24"/>
        </w:rPr>
      </w:pPr>
    </w:p>
    <w:p w14:paraId="5C822E89" w14:textId="77777777" w:rsidR="00756ED8" w:rsidRPr="00975E2D" w:rsidRDefault="00D95735">
      <w:pPr>
        <w:spacing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t>3. In addition to the material seen in class, what other techniques did you apply for completing this delivery?</w:t>
      </w:r>
    </w:p>
    <w:p w14:paraId="5C822E8A" w14:textId="77777777" w:rsidR="00756ED8" w:rsidRPr="00975E2D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worked well</w:t>
      </w:r>
    </w:p>
    <w:p w14:paraId="5C822E8E" w14:textId="77777777" w:rsidR="00756ED8" w:rsidRPr="00975E2D" w:rsidRDefault="00756ED8">
      <w:pPr>
        <w:spacing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8F" w14:textId="77777777" w:rsidR="00756ED8" w:rsidRPr="00975E2D" w:rsidRDefault="00D9573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hich techniques did not work?</w:t>
      </w:r>
    </w:p>
    <w:p w14:paraId="5C822E91" w14:textId="77777777" w:rsidR="00756ED8" w:rsidRPr="00975E2D" w:rsidRDefault="00756ED8">
      <w:pPr>
        <w:spacing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5C822E92" w14:textId="77777777" w:rsidR="00756ED8" w:rsidRPr="00975E2D" w:rsidRDefault="00D95735">
      <w:pPr>
        <w:spacing w:line="240" w:lineRule="auto"/>
        <w:ind w:right="28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975E2D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4. How did you work together as a group in the project? What worked well, and what did not work during your interaction(s)? What would you do differently in the future?</w:t>
      </w:r>
    </w:p>
    <w:p w14:paraId="5C822E96" w14:textId="77777777" w:rsidR="00756ED8" w:rsidRPr="00975E2D" w:rsidRDefault="00756ED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9E31AD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D2AC4CB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F9CF068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F2FC7EB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11EEB2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5B12DF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E399F6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3AB1DD2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6F7D437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B3188D0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49CEBAF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0AC9FAC8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6AB1F67D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A16A397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A57EA6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D95F57F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CBD032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BEB496A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10AF9E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B55FBC7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3700A1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258B880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4FD4BD5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E547B5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74E1586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5D8F76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CD84A4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0839C51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B7D06EE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4D0D3874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BD6D3C8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E993AD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C77C0A3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67E5BC69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1256112C" w14:textId="77777777" w:rsidR="00975E2D" w:rsidRDefault="00975E2D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C822E98" w14:textId="143D64F0" w:rsidR="00756ED8" w:rsidRPr="00975E2D" w:rsidRDefault="00C53512" w:rsidP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  <w:r w:rsidRPr="00975E2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C822E99" w14:textId="19972BD4" w:rsidR="00756ED8" w:rsidRDefault="00756ED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7791372" w14:textId="5AEBD56D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2467AEB6" w14:textId="38A6361D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B76C0A3" w14:textId="75C91FB4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3FD22B36" w14:textId="7CD082F7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663D4174" w14:textId="5704E591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71E7D120" w14:textId="77777777" w:rsidR="00975E2D" w:rsidRDefault="00975E2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360" w:right="280"/>
        <w:rPr>
          <w:color w:val="000000"/>
        </w:rPr>
      </w:pPr>
    </w:p>
    <w:p w14:paraId="5C822E9A" w14:textId="654EB694" w:rsidR="00756ED8" w:rsidRDefault="00D95735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Appendix</w:t>
      </w:r>
    </w:p>
    <w:p w14:paraId="17BF32A5" w14:textId="77777777" w:rsidR="00975E2D" w:rsidRDefault="00975E2D">
      <w:pPr>
        <w:jc w:val="center"/>
        <w:rPr>
          <w:b/>
          <w:sz w:val="40"/>
          <w:szCs w:val="40"/>
        </w:rPr>
      </w:pPr>
    </w:p>
    <w:p w14:paraId="5C822EB4" w14:textId="2D414497" w:rsidR="00756ED8" w:rsidRDefault="00D95735" w:rsidP="00F71A2D">
      <w:pPr>
        <w:rPr>
          <w:sz w:val="20"/>
          <w:szCs w:val="20"/>
        </w:rPr>
      </w:pPr>
      <w:r>
        <w:rPr>
          <w:sz w:val="40"/>
          <w:szCs w:val="40"/>
        </w:rPr>
        <w:lastRenderedPageBreak/>
        <w:tab/>
      </w:r>
      <w:bookmarkStart w:id="2" w:name="_GoBack"/>
      <w:bookmarkEnd w:id="2"/>
    </w:p>
    <w:p w14:paraId="5C822EB5" w14:textId="77777777" w:rsidR="00756ED8" w:rsidRDefault="00756ED8">
      <w:pPr>
        <w:ind w:left="709"/>
        <w:rPr>
          <w:sz w:val="20"/>
          <w:szCs w:val="20"/>
        </w:rPr>
      </w:pPr>
    </w:p>
    <w:p w14:paraId="5C822EB6" w14:textId="77777777" w:rsidR="00756ED8" w:rsidRDefault="00756ED8">
      <w:pPr>
        <w:ind w:left="709"/>
        <w:rPr>
          <w:sz w:val="20"/>
          <w:szCs w:val="20"/>
        </w:rPr>
      </w:pPr>
    </w:p>
    <w:sectPr w:rsidR="00756ED8" w:rsidSect="001D0B8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C33E5"/>
    <w:multiLevelType w:val="multilevel"/>
    <w:tmpl w:val="B97ED06C"/>
    <w:lvl w:ilvl="0">
      <w:start w:val="1"/>
      <w:numFmt w:val="bullet"/>
      <w:lvlText w:val="●"/>
      <w:lvlJc w:val="left"/>
      <w:pPr>
        <w:ind w:left="1170" w:hanging="360"/>
      </w:pPr>
      <w:rPr>
        <w:rFonts w:ascii="Noto Sans Symbols" w:eastAsia="Noto Sans Symbols" w:hAnsi="Noto Sans Symbols" w:cs="Noto Sans Symbols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92D2FAB"/>
    <w:multiLevelType w:val="multilevel"/>
    <w:tmpl w:val="FA8E9BE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06B0A38"/>
    <w:multiLevelType w:val="multilevel"/>
    <w:tmpl w:val="5FFA545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A0429C"/>
    <w:multiLevelType w:val="multilevel"/>
    <w:tmpl w:val="55AE5B9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FD764C1"/>
    <w:multiLevelType w:val="multilevel"/>
    <w:tmpl w:val="17405AF0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CD26FB"/>
    <w:multiLevelType w:val="multilevel"/>
    <w:tmpl w:val="547EC7CA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8C36A08"/>
    <w:multiLevelType w:val="multilevel"/>
    <w:tmpl w:val="10CA62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0412BD1"/>
    <w:multiLevelType w:val="multilevel"/>
    <w:tmpl w:val="36C241B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A3E7F8B"/>
    <w:multiLevelType w:val="multilevel"/>
    <w:tmpl w:val="A72EF8B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8"/>
  </w:num>
  <w:num w:numId="5">
    <w:abstractNumId w:val="2"/>
  </w:num>
  <w:num w:numId="6">
    <w:abstractNumId w:val="6"/>
  </w:num>
  <w:num w:numId="7">
    <w:abstractNumId w:val="7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tTAwNTMzMjA3NTBQ0lEKTi0uzszPAykwqgUArzHmyCwAAAA="/>
  </w:docVars>
  <w:rsids>
    <w:rsidRoot w:val="00756ED8"/>
    <w:rsid w:val="000316AB"/>
    <w:rsid w:val="00032414"/>
    <w:rsid w:val="000A6EA3"/>
    <w:rsid w:val="000B226C"/>
    <w:rsid w:val="00184D2C"/>
    <w:rsid w:val="001B4A77"/>
    <w:rsid w:val="001D0B89"/>
    <w:rsid w:val="00207409"/>
    <w:rsid w:val="002535AE"/>
    <w:rsid w:val="002603F1"/>
    <w:rsid w:val="00264625"/>
    <w:rsid w:val="002B31A6"/>
    <w:rsid w:val="002F7EC9"/>
    <w:rsid w:val="0030089E"/>
    <w:rsid w:val="00376335"/>
    <w:rsid w:val="003B016D"/>
    <w:rsid w:val="004C7A42"/>
    <w:rsid w:val="00591919"/>
    <w:rsid w:val="005F5AB2"/>
    <w:rsid w:val="006461E1"/>
    <w:rsid w:val="006B2513"/>
    <w:rsid w:val="00754DA0"/>
    <w:rsid w:val="00756ED8"/>
    <w:rsid w:val="0076588B"/>
    <w:rsid w:val="007B3FF2"/>
    <w:rsid w:val="008A5965"/>
    <w:rsid w:val="008F16FA"/>
    <w:rsid w:val="00924E60"/>
    <w:rsid w:val="00975E2D"/>
    <w:rsid w:val="009A3A98"/>
    <w:rsid w:val="009D14D1"/>
    <w:rsid w:val="00A915A8"/>
    <w:rsid w:val="00AB7F84"/>
    <w:rsid w:val="00AC6570"/>
    <w:rsid w:val="00B675DD"/>
    <w:rsid w:val="00B71D4F"/>
    <w:rsid w:val="00C138E8"/>
    <w:rsid w:val="00C53512"/>
    <w:rsid w:val="00CF1E52"/>
    <w:rsid w:val="00D95735"/>
    <w:rsid w:val="00DE6158"/>
    <w:rsid w:val="00E10D4F"/>
    <w:rsid w:val="00E21A58"/>
    <w:rsid w:val="00E52AD3"/>
    <w:rsid w:val="00E6722D"/>
    <w:rsid w:val="00E71F3A"/>
    <w:rsid w:val="00E96DB3"/>
    <w:rsid w:val="00F0119F"/>
    <w:rsid w:val="00F20CCD"/>
    <w:rsid w:val="00F71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22E0C"/>
  <w15:docId w15:val="{307C6A69-4A6F-4085-9851-11D036D3F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DBE5F1"/>
    </w:tcPr>
    <w:tblStylePr w:type="firstRow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lastRow">
      <w:rPr>
        <w:b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F81BD"/>
      </w:tcPr>
    </w:tblStylePr>
    <w:tblStylePr w:type="firstCol">
      <w:rPr>
        <w:b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F81BD"/>
      </w:tcPr>
    </w:tblStylePr>
    <w:tblStylePr w:type="lastCol">
      <w:rPr>
        <w:b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F81BD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B8CCE4"/>
      </w:tcPr>
    </w:tblStylePr>
  </w:style>
  <w:style w:type="paragraph" w:styleId="ListParagraph">
    <w:name w:val="List Paragraph"/>
    <w:basedOn w:val="Normal"/>
    <w:uiPriority w:val="34"/>
    <w:qFormat/>
    <w:rsid w:val="007B3FF2"/>
    <w:pPr>
      <w:ind w:left="720"/>
      <w:contextualSpacing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70</Words>
  <Characters>1542</Characters>
  <Application>Microsoft Office Word</Application>
  <DocSecurity>0</DocSecurity>
  <Lines>12</Lines>
  <Paragraphs>3</Paragraphs>
  <ScaleCrop>false</ScaleCrop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ib shuvo</dc:creator>
  <cp:lastModifiedBy>Microsoft Office User</cp:lastModifiedBy>
  <cp:revision>3</cp:revision>
  <cp:lastPrinted>2020-07-07T02:31:00Z</cp:lastPrinted>
  <dcterms:created xsi:type="dcterms:W3CDTF">2020-07-14T19:23:00Z</dcterms:created>
  <dcterms:modified xsi:type="dcterms:W3CDTF">2020-07-14T19:25:00Z</dcterms:modified>
</cp:coreProperties>
</file>